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915CDD" w14:textId="74B62F58" w:rsidR="00C6214D" w:rsidRDefault="005F10A6" w:rsidP="00C6214D">
      <w:pPr>
        <w:pStyle w:val="Title"/>
        <w:rPr>
          <w:sz w:val="40"/>
        </w:rPr>
      </w:pPr>
      <w:bookmarkStart w:id="0" w:name="_GoBack"/>
      <w:bookmarkEnd w:id="0"/>
      <w:r w:rsidRPr="006104F6">
        <w:rPr>
          <w:sz w:val="40"/>
        </w:rPr>
        <w:t>Undergraduate Council</w:t>
      </w:r>
      <w:r w:rsidR="009A322B" w:rsidRPr="006104F6">
        <w:rPr>
          <w:sz w:val="40"/>
        </w:rPr>
        <w:t xml:space="preserve"> </w:t>
      </w:r>
      <w:r w:rsidR="00EB2445" w:rsidRPr="006104F6">
        <w:rPr>
          <w:sz w:val="40"/>
        </w:rPr>
        <w:t xml:space="preserve">Meeting </w:t>
      </w:r>
      <w:r w:rsidR="00276EA4">
        <w:rPr>
          <w:sz w:val="40"/>
        </w:rPr>
        <w:t>Three</w:t>
      </w:r>
      <w:r w:rsidR="006104F6" w:rsidRPr="006104F6">
        <w:rPr>
          <w:sz w:val="40"/>
        </w:rPr>
        <w:t xml:space="preserve"> Agenda</w:t>
      </w:r>
    </w:p>
    <w:p w14:paraId="4799B108" w14:textId="6287AFCF" w:rsidR="00EB2445" w:rsidRPr="00C6214D" w:rsidRDefault="00276EA4" w:rsidP="00C6214D">
      <w:pPr>
        <w:pStyle w:val="Subtitle"/>
        <w:spacing w:after="120"/>
        <w:rPr>
          <w:sz w:val="24"/>
        </w:rPr>
      </w:pPr>
      <w:r w:rsidRPr="00C6214D">
        <w:rPr>
          <w:sz w:val="24"/>
        </w:rPr>
        <w:t>October 28</w:t>
      </w:r>
      <w:r w:rsidR="006104F6" w:rsidRPr="00C6214D">
        <w:rPr>
          <w:sz w:val="24"/>
        </w:rPr>
        <w:t>, 2020</w:t>
      </w:r>
      <w:r w:rsidR="00C6214D" w:rsidRPr="00C6214D">
        <w:rPr>
          <w:sz w:val="24"/>
        </w:rPr>
        <w:t xml:space="preserve"> 1:30 – 3 PM</w:t>
      </w:r>
    </w:p>
    <w:p w14:paraId="6D265643" w14:textId="62289CAB" w:rsidR="00C6214D" w:rsidRDefault="00C6214D" w:rsidP="00C6214D">
      <w:pPr>
        <w:spacing w:after="0"/>
      </w:pPr>
      <w:r>
        <w:rPr>
          <w:b/>
          <w:bCs/>
        </w:rPr>
        <w:t xml:space="preserve">Zoom Meeting: </w:t>
      </w:r>
      <w:hyperlink r:id="rId8" w:tgtFrame="_blank" w:history="1">
        <w:r>
          <w:rPr>
            <w:rStyle w:val="Hyperlink"/>
          </w:rPr>
          <w:t>https://uoregon.zoom.us/j/93062839217?pwd=aWkzenBJeHFi</w:t>
        </w:r>
      </w:hyperlink>
    </w:p>
    <w:p w14:paraId="72C83BBA" w14:textId="77777777" w:rsidR="00C6214D" w:rsidRDefault="00C6214D" w:rsidP="00C6214D">
      <w:pPr>
        <w:spacing w:after="0"/>
      </w:pPr>
      <w:r w:rsidRPr="00C6214D">
        <w:rPr>
          <w:b/>
        </w:rPr>
        <w:t>Meeting ID:</w:t>
      </w:r>
      <w:r>
        <w:t xml:space="preserve"> 930 6283 9217</w:t>
      </w:r>
    </w:p>
    <w:p w14:paraId="06A84449" w14:textId="77777777" w:rsidR="00C6214D" w:rsidRDefault="00C6214D" w:rsidP="00C6214D">
      <w:pPr>
        <w:spacing w:after="0"/>
      </w:pPr>
      <w:r w:rsidRPr="00C6214D">
        <w:rPr>
          <w:b/>
        </w:rPr>
        <w:t>Passcode:</w:t>
      </w:r>
      <w:r>
        <w:t xml:space="preserve"> 956027</w:t>
      </w:r>
    </w:p>
    <w:p w14:paraId="039F66CB" w14:textId="04F96238" w:rsidR="00C6214D" w:rsidRDefault="00C6214D" w:rsidP="006104F6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 w:rsidRPr="00C6214D">
        <w:rPr>
          <w:b/>
          <w:sz w:val="28"/>
        </w:rPr>
        <w:t xml:space="preserve">Refresher/updates on the proposal submission process </w:t>
      </w:r>
    </w:p>
    <w:p w14:paraId="6E39A77A" w14:textId="1B37315E" w:rsidR="00C6214D" w:rsidRDefault="00C6214D" w:rsidP="00C6214D">
      <w:pPr>
        <w:ind w:left="360"/>
        <w:rPr>
          <w:sz w:val="24"/>
          <w:szCs w:val="24"/>
        </w:rPr>
      </w:pPr>
      <w:r w:rsidRPr="00C6214D">
        <w:rPr>
          <w:sz w:val="24"/>
          <w:szCs w:val="24"/>
        </w:rPr>
        <w:t>Presented by Ron Bramhall, Associate Vice Provost for Academic Affairs</w:t>
      </w:r>
    </w:p>
    <w:p w14:paraId="1EB33633" w14:textId="1567378F" w:rsidR="0045264A" w:rsidRDefault="0045264A" w:rsidP="0045264A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>
        <w:rPr>
          <w:b/>
          <w:sz w:val="28"/>
        </w:rPr>
        <w:t>Work Plan for the Antiracism Resolution</w:t>
      </w:r>
      <w:r w:rsidRPr="0045264A">
        <w:rPr>
          <w:b/>
          <w:sz w:val="28"/>
        </w:rPr>
        <w:t xml:space="preserve"> – please read prior to meeting. </w:t>
      </w:r>
    </w:p>
    <w:p w14:paraId="2F6DB486" w14:textId="7C4CE577" w:rsidR="0045264A" w:rsidRPr="0045264A" w:rsidRDefault="0045264A" w:rsidP="0045264A">
      <w:pPr>
        <w:ind w:left="360"/>
      </w:pPr>
      <w:r>
        <w:t>Jana will lead discussion.</w:t>
      </w:r>
    </w:p>
    <w:p w14:paraId="0F23E183" w14:textId="233403C7" w:rsidR="00C6214D" w:rsidRDefault="00C6214D" w:rsidP="00C6214D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 w:rsidRPr="00C6214D">
        <w:rPr>
          <w:b/>
          <w:sz w:val="28"/>
        </w:rPr>
        <w:t>New Program: Bachelor of Fine Arts (BFA) in Dance</w:t>
      </w:r>
      <w:r w:rsidR="003F2368">
        <w:rPr>
          <w:b/>
          <w:sz w:val="28"/>
        </w:rPr>
        <w:t xml:space="preserve"> </w:t>
      </w:r>
      <w:r w:rsidR="003F2368" w:rsidRPr="003F2368">
        <w:rPr>
          <w:b/>
          <w:sz w:val="28"/>
        </w:rPr>
        <w:t>(see email attachment)</w:t>
      </w:r>
      <w:r w:rsidRPr="00C6214D">
        <w:rPr>
          <w:b/>
          <w:sz w:val="28"/>
        </w:rPr>
        <w:t xml:space="preserve">  </w:t>
      </w:r>
    </w:p>
    <w:p w14:paraId="25C67BE0" w14:textId="14FEEBA0" w:rsidR="00C6214D" w:rsidRPr="00C6214D" w:rsidRDefault="00C6214D" w:rsidP="00C6214D">
      <w:pPr>
        <w:spacing w:after="60"/>
        <w:ind w:firstLine="360"/>
        <w:rPr>
          <w:sz w:val="24"/>
          <w:szCs w:val="24"/>
        </w:rPr>
      </w:pPr>
      <w:r w:rsidRPr="00C6214D">
        <w:rPr>
          <w:b/>
          <w:sz w:val="24"/>
          <w:szCs w:val="24"/>
        </w:rPr>
        <w:t>Guest Speaker:</w:t>
      </w:r>
      <w:r w:rsidRPr="00C6214D">
        <w:rPr>
          <w:sz w:val="24"/>
          <w:szCs w:val="24"/>
        </w:rPr>
        <w:t xml:space="preserve"> Brad Garner, Associate Professor and Department Head of Dance</w:t>
      </w:r>
    </w:p>
    <w:p w14:paraId="391FE676" w14:textId="77777777" w:rsidR="00C6214D" w:rsidRPr="00C6214D" w:rsidRDefault="00C6214D" w:rsidP="00C6214D">
      <w:pPr>
        <w:spacing w:after="0"/>
        <w:ind w:firstLine="360"/>
        <w:rPr>
          <w:sz w:val="24"/>
          <w:szCs w:val="24"/>
        </w:rPr>
      </w:pPr>
      <w:r w:rsidRPr="00C6214D">
        <w:rPr>
          <w:sz w:val="24"/>
          <w:szCs w:val="24"/>
        </w:rPr>
        <w:t>The proposal can be accessed through courseleaf by following the steps below:</w:t>
      </w:r>
    </w:p>
    <w:p w14:paraId="22E30E50" w14:textId="3C102310" w:rsidR="00C6214D" w:rsidRPr="00C6214D" w:rsidRDefault="00C6214D" w:rsidP="00C6214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C6214D">
        <w:rPr>
          <w:sz w:val="24"/>
          <w:szCs w:val="24"/>
        </w:rPr>
        <w:t xml:space="preserve">Navigate to courseleaf at: </w:t>
      </w:r>
      <w:hyperlink r:id="rId9" w:history="1">
        <w:r w:rsidRPr="00C6214D">
          <w:rPr>
            <w:rStyle w:val="Hyperlink"/>
            <w:sz w:val="24"/>
            <w:szCs w:val="24"/>
          </w:rPr>
          <w:t>https://nextcatalog.uoregon.edu/programadmin/</w:t>
        </w:r>
      </w:hyperlink>
      <w:r w:rsidRPr="00C6214D">
        <w:rPr>
          <w:sz w:val="24"/>
          <w:szCs w:val="24"/>
        </w:rPr>
        <w:t xml:space="preserve"> </w:t>
      </w:r>
    </w:p>
    <w:p w14:paraId="7BA8E7BA" w14:textId="5B906EFF" w:rsidR="00C6214D" w:rsidRPr="00C6214D" w:rsidRDefault="00C6214D" w:rsidP="00C6214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C6214D">
        <w:rPr>
          <w:sz w:val="24"/>
          <w:szCs w:val="24"/>
        </w:rPr>
        <w:t xml:space="preserve">Sign in with UO credentials, if you cannot access the site email Jana Prikryl. </w:t>
      </w:r>
    </w:p>
    <w:p w14:paraId="19CED484" w14:textId="77777777" w:rsidR="00C6214D" w:rsidRPr="00C6214D" w:rsidRDefault="00C6214D" w:rsidP="00C6214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C6214D">
        <w:rPr>
          <w:sz w:val="24"/>
          <w:szCs w:val="24"/>
        </w:rPr>
        <w:t xml:space="preserve">Scroll down to "Dance" under program name and click on that selection that says "undergraduate council" in the workflow column. </w:t>
      </w:r>
    </w:p>
    <w:p w14:paraId="6DE01307" w14:textId="2EBB8EDE" w:rsidR="00C6214D" w:rsidRPr="00C6214D" w:rsidRDefault="00C6214D" w:rsidP="00C6214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C6214D">
        <w:rPr>
          <w:sz w:val="24"/>
          <w:szCs w:val="24"/>
        </w:rPr>
        <w:t>The full proposal is there, with some additional supporting files attached at the bottom.</w:t>
      </w:r>
    </w:p>
    <w:sectPr w:rsidR="00C6214D" w:rsidRPr="00C62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613079"/>
    <w:multiLevelType w:val="hybridMultilevel"/>
    <w:tmpl w:val="6C4E8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F27D6"/>
    <w:multiLevelType w:val="hybridMultilevel"/>
    <w:tmpl w:val="D9E60A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B10232C"/>
    <w:multiLevelType w:val="hybridMultilevel"/>
    <w:tmpl w:val="EF0E8C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C6369DA"/>
    <w:multiLevelType w:val="hybridMultilevel"/>
    <w:tmpl w:val="24EE0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LW0NDAxMzYzMTVU0lEKTi0uzszPAykwqgUAfMdyoywAAAA="/>
  </w:docVars>
  <w:rsids>
    <w:rsidRoot w:val="009A322B"/>
    <w:rsid w:val="00067173"/>
    <w:rsid w:val="00177F2F"/>
    <w:rsid w:val="001F2527"/>
    <w:rsid w:val="00276EA4"/>
    <w:rsid w:val="002847D6"/>
    <w:rsid w:val="002E52FC"/>
    <w:rsid w:val="003052E0"/>
    <w:rsid w:val="003C23D3"/>
    <w:rsid w:val="003F2368"/>
    <w:rsid w:val="0045264A"/>
    <w:rsid w:val="005F10A6"/>
    <w:rsid w:val="006104F6"/>
    <w:rsid w:val="008C1A1D"/>
    <w:rsid w:val="009A322B"/>
    <w:rsid w:val="009D2BD5"/>
    <w:rsid w:val="00B401E3"/>
    <w:rsid w:val="00BA3BC9"/>
    <w:rsid w:val="00BF0769"/>
    <w:rsid w:val="00C6214D"/>
    <w:rsid w:val="00DB44C1"/>
    <w:rsid w:val="00E93016"/>
    <w:rsid w:val="00EB2445"/>
    <w:rsid w:val="10B3D3E0"/>
    <w:rsid w:val="1F3CF979"/>
    <w:rsid w:val="409D2049"/>
    <w:rsid w:val="7E92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FA29"/>
  <w15:chartTrackingRefBased/>
  <w15:docId w15:val="{D2E11974-093C-4817-AC70-7C1D4C890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4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0A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0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4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104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104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4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14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214D"/>
    <w:rPr>
      <w:rFonts w:eastAsiaTheme="minorEastAsia"/>
      <w:color w:val="5A5A5A" w:themeColor="text1" w:themeTint="A5"/>
      <w:spacing w:val="15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2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56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oregon.zoom.us/j/93062839217?pwd=aWkzenBJeHFiS0V2eGZITU5Xdnc5QT0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nextcatalog.uoregon.edu/programadm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61CCFCA3FA47A4B22B9CC29DEDF5" ma:contentTypeVersion="10" ma:contentTypeDescription="Create a new document." ma:contentTypeScope="" ma:versionID="7a756654eece023997a417c1577d0ced">
  <xsd:schema xmlns:xsd="http://www.w3.org/2001/XMLSchema" xmlns:xs="http://www.w3.org/2001/XMLSchema" xmlns:p="http://schemas.microsoft.com/office/2006/metadata/properties" xmlns:ns2="203f7854-51e0-49fa-9e0e-ddf0f060db3c" xmlns:ns3="5655ac29-d3b5-4fdd-ac38-800944d7f970" targetNamespace="http://schemas.microsoft.com/office/2006/metadata/properties" ma:root="true" ma:fieldsID="89a5e6c4a8b98bc9a65201b5b78476d6" ns2:_="" ns3:_="">
    <xsd:import namespace="203f7854-51e0-49fa-9e0e-ddf0f060db3c"/>
    <xsd:import namespace="5655ac29-d3b5-4fdd-ac38-800944d7f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f7854-51e0-49fa-9e0e-ddf0f060d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55ac29-d3b5-4fdd-ac38-800944d7f9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6C866A-4596-435E-8C50-8B119F635F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3E0076-F793-405F-8B12-C65DE01A92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51FD5C-4488-42B7-BA1B-98772BF90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3f7854-51e0-49fa-9e0e-ddf0f060db3c"/>
    <ds:schemaRef ds:uri="5655ac29-d3b5-4fdd-ac38-800944d7f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Prikryl</dc:creator>
  <cp:keywords/>
  <dc:description/>
  <cp:lastModifiedBy>Betina Lynn</cp:lastModifiedBy>
  <cp:revision>2</cp:revision>
  <dcterms:created xsi:type="dcterms:W3CDTF">2020-10-28T22:53:00Z</dcterms:created>
  <dcterms:modified xsi:type="dcterms:W3CDTF">2020-10-2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A61CCFCA3FA47A4B22B9CC29DEDF5</vt:lpwstr>
  </property>
</Properties>
</file>